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66FB" w:rsidRDefault="00EE66FB" w:rsidP="00EE66F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TOWN OF</w:t>
      </w:r>
      <w:r>
        <w:rPr>
          <w:rFonts w:ascii="Book Antiqua" w:hAnsi="Book Antiqua" w:cs="Book Antiqua"/>
          <w:sz w:val="22"/>
          <w:szCs w:val="22"/>
        </w:rPr>
        <w:t xml:space="preserve">     </w:t>
      </w:r>
      <w:r>
        <w:rPr>
          <w:rFonts w:ascii="Book Antiqua" w:hAnsi="Book Antiqua" w:cs="Book Antiqua"/>
          <w:sz w:val="22"/>
          <w:szCs w:val="22"/>
        </w:rPr>
        <w:object w:dxaOrig="1515" w:dyaOrig="14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70.5pt" o:ole="">
            <v:imagedata r:id="rId5" o:title=""/>
          </v:shape>
          <o:OLEObject Type="Embed" ProgID="MSPhotoEd.3" ShapeID="_x0000_i1025" DrawAspect="Content" ObjectID="_1531644085" r:id="rId6"/>
        </w:object>
      </w:r>
      <w:r>
        <w:rPr>
          <w:rFonts w:ascii="Book Antiqua" w:hAnsi="Book Antiqua" w:cs="Book Antiqua"/>
          <w:sz w:val="22"/>
          <w:szCs w:val="22"/>
        </w:rPr>
        <w:t xml:space="preserve">  </w:t>
      </w:r>
      <w:r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:rsidR="00EE66FB" w:rsidRDefault="00EE66FB" w:rsidP="00EE66F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SAQUATUCKET DEVELOPMENT COMMITTEE</w:t>
      </w:r>
    </w:p>
    <w:p w:rsidR="00EE66FB" w:rsidRDefault="00EE66FB" w:rsidP="00EE66F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Town Hall Small Conference Room</w:t>
      </w:r>
    </w:p>
    <w:p w:rsidR="00EE66FB" w:rsidRDefault="00EE66FB" w:rsidP="00EE66F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Thursday,    6:30 PM</w:t>
      </w:r>
    </w:p>
    <w:p w:rsidR="00EE66FB" w:rsidRDefault="00EE66FB" w:rsidP="00EE66F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MINUTES</w:t>
      </w:r>
    </w:p>
    <w:p w:rsidR="00EE66FB" w:rsidRDefault="00EE66FB" w:rsidP="00EE66FB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         July 12, 2016</w:t>
      </w:r>
    </w:p>
    <w:p w:rsidR="00EE66FB" w:rsidRDefault="00EE66FB" w:rsidP="00EE66FB">
      <w:pPr>
        <w:rPr>
          <w:sz w:val="32"/>
          <w:szCs w:val="32"/>
        </w:rPr>
      </w:pPr>
    </w:p>
    <w:p w:rsidR="00EE66FB" w:rsidRDefault="00EE66FB" w:rsidP="00EE66FB">
      <w:pPr>
        <w:rPr>
          <w:sz w:val="32"/>
          <w:szCs w:val="32"/>
        </w:rPr>
      </w:pPr>
      <w:r>
        <w:rPr>
          <w:sz w:val="32"/>
          <w:szCs w:val="32"/>
        </w:rPr>
        <w:t xml:space="preserve">AGENDA for </w:t>
      </w:r>
      <w:proofErr w:type="spellStart"/>
      <w:r>
        <w:rPr>
          <w:sz w:val="32"/>
          <w:szCs w:val="32"/>
        </w:rPr>
        <w:t>Saq</w:t>
      </w:r>
      <w:proofErr w:type="spellEnd"/>
      <w:r>
        <w:rPr>
          <w:sz w:val="32"/>
          <w:szCs w:val="32"/>
        </w:rPr>
        <w:t xml:space="preserve"> Dev Com July 2016</w:t>
      </w:r>
    </w:p>
    <w:p w:rsidR="00EE66FB" w:rsidRDefault="00EE66FB" w:rsidP="00EE66FB">
      <w:pPr>
        <w:rPr>
          <w:sz w:val="32"/>
          <w:szCs w:val="32"/>
        </w:rPr>
      </w:pPr>
    </w:p>
    <w:p w:rsidR="00EE66FB" w:rsidRDefault="00EE66FB" w:rsidP="00EE66FB">
      <w:pPr>
        <w:rPr>
          <w:sz w:val="32"/>
          <w:szCs w:val="32"/>
        </w:rPr>
      </w:pPr>
      <w:r>
        <w:rPr>
          <w:sz w:val="32"/>
          <w:szCs w:val="32"/>
        </w:rPr>
        <w:t xml:space="preserve">Due to some previous commitments by members of the Saquatucket Development Committee it would mean we would not have a quorum for the July 28, 2016 meeting. </w:t>
      </w:r>
    </w:p>
    <w:p w:rsidR="00EE66FB" w:rsidRDefault="00EE66FB" w:rsidP="00EE66FB">
      <w:pPr>
        <w:rPr>
          <w:sz w:val="32"/>
          <w:szCs w:val="32"/>
        </w:rPr>
      </w:pPr>
    </w:p>
    <w:p w:rsidR="00EE66FB" w:rsidRDefault="00EE66FB" w:rsidP="00EE66FB">
      <w:pPr>
        <w:rPr>
          <w:rFonts w:asciiTheme="minorHAnsi" w:hAnsiTheme="minorHAnsi" w:cstheme="minorBidi"/>
          <w:sz w:val="22"/>
          <w:szCs w:val="22"/>
        </w:rPr>
      </w:pPr>
      <w:r>
        <w:rPr>
          <w:sz w:val="32"/>
          <w:szCs w:val="32"/>
        </w:rPr>
        <w:t xml:space="preserve">I am therefore cancelling the July </w:t>
      </w:r>
      <w:proofErr w:type="spellStart"/>
      <w:r>
        <w:rPr>
          <w:sz w:val="32"/>
          <w:szCs w:val="32"/>
        </w:rPr>
        <w:t>Saq</w:t>
      </w:r>
      <w:proofErr w:type="spellEnd"/>
      <w:r>
        <w:rPr>
          <w:sz w:val="32"/>
          <w:szCs w:val="32"/>
        </w:rPr>
        <w:t xml:space="preserve"> Dev Committee Meeting in advance of the date and requesting that we  move  all pending items to the August 25, 2016 Committee Meeting. I will be sending out an agenda for the August Meeting during the first portion of the month.</w:t>
      </w:r>
      <w:r>
        <w:t xml:space="preserve"> </w:t>
      </w:r>
    </w:p>
    <w:p w:rsidR="00EE66FB" w:rsidRDefault="00EE66FB" w:rsidP="00EE66FB">
      <w:pPr>
        <w:rPr>
          <w:sz w:val="32"/>
          <w:szCs w:val="32"/>
        </w:rPr>
      </w:pPr>
    </w:p>
    <w:p w:rsidR="00EE66FB" w:rsidRDefault="00EE66FB" w:rsidP="00EE66FB">
      <w:pPr>
        <w:rPr>
          <w:sz w:val="32"/>
          <w:szCs w:val="32"/>
        </w:rPr>
      </w:pPr>
      <w:r>
        <w:rPr>
          <w:sz w:val="32"/>
          <w:szCs w:val="32"/>
        </w:rPr>
        <w:t>Thank you</w:t>
      </w:r>
    </w:p>
    <w:p w:rsidR="00EE66FB" w:rsidRDefault="00EE66FB" w:rsidP="00EE66FB">
      <w:pPr>
        <w:rPr>
          <w:sz w:val="32"/>
          <w:szCs w:val="32"/>
        </w:rPr>
      </w:pPr>
    </w:p>
    <w:p w:rsidR="00EE66FB" w:rsidRDefault="00EE66FB" w:rsidP="00EE66FB">
      <w:pPr>
        <w:rPr>
          <w:sz w:val="32"/>
          <w:szCs w:val="32"/>
        </w:rPr>
      </w:pPr>
      <w:r>
        <w:rPr>
          <w:sz w:val="32"/>
          <w:szCs w:val="32"/>
        </w:rPr>
        <w:t>Matt Hart</w:t>
      </w:r>
    </w:p>
    <w:p w:rsidR="00EE66FB" w:rsidRDefault="00EE66FB" w:rsidP="00EE66FB">
      <w:pPr>
        <w:rPr>
          <w:sz w:val="32"/>
          <w:szCs w:val="32"/>
        </w:rPr>
      </w:pPr>
      <w:r>
        <w:rPr>
          <w:sz w:val="32"/>
          <w:szCs w:val="32"/>
        </w:rPr>
        <w:t xml:space="preserve">Chairman </w:t>
      </w:r>
      <w:proofErr w:type="spellStart"/>
      <w:r>
        <w:rPr>
          <w:sz w:val="32"/>
          <w:szCs w:val="32"/>
        </w:rPr>
        <w:t>Saq</w:t>
      </w:r>
      <w:proofErr w:type="spellEnd"/>
      <w:r>
        <w:rPr>
          <w:sz w:val="32"/>
          <w:szCs w:val="32"/>
        </w:rPr>
        <w:t xml:space="preserve"> Dev Committee</w:t>
      </w:r>
    </w:p>
    <w:p w:rsidR="00EE66FB" w:rsidRDefault="00EE66FB" w:rsidP="00EE66F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E66FB" w:rsidRDefault="00EE66FB" w:rsidP="00EE66FB">
      <w:pP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  <w:u w:val="single"/>
        </w:rPr>
        <w:t xml:space="preserve"> </w:t>
      </w:r>
    </w:p>
    <w:p w:rsidR="00EE66FB" w:rsidRDefault="00EE66FB" w:rsidP="00EE6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:rsidR="00EE66FB" w:rsidRDefault="00EE66FB" w:rsidP="00EE6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>Date:   July 12, 2016</w:t>
      </w:r>
    </w:p>
    <w:p w:rsidR="00EE66FB" w:rsidRDefault="00EE66FB" w:rsidP="00EE6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>
        <w:rPr>
          <w:noProof/>
        </w:rPr>
        <w:drawing>
          <wp:inline distT="0" distB="0" distL="0" distR="0">
            <wp:extent cx="1019175" cy="428625"/>
            <wp:effectExtent l="0" t="0" r="9525" b="9525"/>
            <wp:docPr id="1" name="Picture 1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66FB" w:rsidRDefault="00EE66FB" w:rsidP="00EE6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igned: _________________________</w:t>
      </w:r>
    </w:p>
    <w:p w:rsidR="00EE66FB" w:rsidRDefault="00EE66FB" w:rsidP="00EE66F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</w:p>
    <w:p w:rsidR="00EE66FB" w:rsidRDefault="00EE66FB" w:rsidP="00EE66FB"/>
    <w:p w:rsidR="00332687" w:rsidRDefault="00332687">
      <w:bookmarkStart w:id="0" w:name="_GoBack"/>
      <w:bookmarkEnd w:id="0"/>
    </w:p>
    <w:sectPr w:rsidR="003326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MrMwMzE0NzewMDZV0lEKTi0uzszPAykwrAUAtoNbBCwAAAA="/>
  </w:docVars>
  <w:rsids>
    <w:rsidRoot w:val="00EE66FB"/>
    <w:rsid w:val="00332687"/>
    <w:rsid w:val="00EE6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66F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6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6FB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66F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6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6F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10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Matt</cp:lastModifiedBy>
  <cp:revision>1</cp:revision>
  <dcterms:created xsi:type="dcterms:W3CDTF">2016-08-02T15:54:00Z</dcterms:created>
  <dcterms:modified xsi:type="dcterms:W3CDTF">2016-08-02T15:55:00Z</dcterms:modified>
</cp:coreProperties>
</file>